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0298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8AECCC8" w:rsidR="007B4A91" w:rsidRDefault="00B0298F" w:rsidP="00B0298F">
      <w:pPr>
        <w:tabs>
          <w:tab w:val="left" w:pos="1455"/>
        </w:tabs>
        <w:rPr>
          <w:sz w:val="28"/>
          <w:szCs w:val="28"/>
        </w:rPr>
      </w:pPr>
      <w:r>
        <w:rPr>
          <w:sz w:val="28"/>
          <w:szCs w:val="28"/>
        </w:rPr>
        <w:tab/>
        <w:t>Flappy bird</w:t>
      </w:r>
    </w:p>
    <w:p w14:paraId="34A9E19B" w14:textId="77777777" w:rsidR="007B4A91" w:rsidRDefault="00B0298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75798DB" w:rsidR="007B4A91" w:rsidRDefault="00B0298F">
      <w:pPr>
        <w:ind w:left="720"/>
        <w:rPr>
          <w:sz w:val="28"/>
          <w:szCs w:val="28"/>
        </w:rPr>
      </w:pPr>
      <w:r>
        <w:rPr>
          <w:sz w:val="28"/>
          <w:szCs w:val="28"/>
        </w:rPr>
        <w:t>To try to get the highest score</w:t>
      </w:r>
    </w:p>
    <w:p w14:paraId="3D632C61" w14:textId="77777777" w:rsidR="007B4A91" w:rsidRDefault="00B0298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7618A30" w:rsidR="007B4A91" w:rsidRDefault="00B0298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bird was getting late for </w:t>
      </w:r>
      <w:proofErr w:type="gramStart"/>
      <w:r>
        <w:rPr>
          <w:sz w:val="28"/>
          <w:szCs w:val="28"/>
        </w:rPr>
        <w:t>school</w:t>
      </w:r>
      <w:proofErr w:type="gramEnd"/>
      <w:r>
        <w:rPr>
          <w:sz w:val="28"/>
          <w:szCs w:val="28"/>
        </w:rPr>
        <w:t xml:space="preserve"> so he decided to take a short cut. He did not know that the short cut had many obstacles. He has to try to get through them</w:t>
      </w:r>
    </w:p>
    <w:p w14:paraId="6102F988" w14:textId="77777777" w:rsidR="007B4A91" w:rsidRDefault="00B0298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0298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0298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BD602B7" w:rsidR="007B4A91" w:rsidRDefault="00B0298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appy bi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421F338" w:rsidR="007B4A91" w:rsidRDefault="00B0298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B945308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0646023" w:rsidR="00556965" w:rsidRDefault="00556965"/>
    <w:p w14:paraId="1C560CE8" w14:textId="39EC49DC" w:rsidR="007B4A91" w:rsidRDefault="00B0298F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59356605" wp14:editId="2D9B1CFE">
                <wp:simplePos x="0" y="0"/>
                <wp:positionH relativeFrom="column">
                  <wp:posOffset>383540</wp:posOffset>
                </wp:positionH>
                <wp:positionV relativeFrom="paragraph">
                  <wp:posOffset>-1055370</wp:posOffset>
                </wp:positionV>
                <wp:extent cx="4340160" cy="2150745"/>
                <wp:effectExtent l="57150" t="38100" r="60960" b="59055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4340160" cy="21507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97AEB4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" o:spid="_x0000_s1026" type="#_x0000_t75" style="position:absolute;margin-left:28.8pt;margin-top:-84.5pt;width:344.6pt;height:172.1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">
                <v:imagedata r:id="rId6" o:title=""/>
              </v:shape>
            </w:pict>
          </mc:Fallback>
        </mc:AlternateContent>
      </w:r>
    </w:p>
    <w:p w14:paraId="2C39E5BE" w14:textId="2A7FBA78" w:rsidR="007B4A91" w:rsidRDefault="007B4A91">
      <w:pPr>
        <w:rPr>
          <w:sz w:val="28"/>
          <w:szCs w:val="28"/>
        </w:rPr>
      </w:pPr>
    </w:p>
    <w:p w14:paraId="442F6C1C" w14:textId="16A09BA5" w:rsidR="007B4A91" w:rsidRDefault="007B4A91">
      <w:pPr>
        <w:rPr>
          <w:sz w:val="28"/>
          <w:szCs w:val="28"/>
        </w:rPr>
      </w:pPr>
    </w:p>
    <w:p w14:paraId="6A534FF3" w14:textId="38DA526A" w:rsidR="007B4A91" w:rsidRDefault="00B0298F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0B0A9D57" wp14:editId="6BEFBD29">
                <wp:simplePos x="0" y="0"/>
                <wp:positionH relativeFrom="column">
                  <wp:posOffset>3742590</wp:posOffset>
                </wp:positionH>
                <wp:positionV relativeFrom="paragraph">
                  <wp:posOffset>-155765</wp:posOffset>
                </wp:positionV>
                <wp:extent cx="301320" cy="597960"/>
                <wp:effectExtent l="38100" t="57150" r="60960" b="69215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01320" cy="59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5A348B" id="Ink 9" o:spid="_x0000_s1026" type="#_x0000_t75" style="position:absolute;margin-left:293.3pt;margin-top:-13.65pt;width:26.6pt;height:49.9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">
                <v:imagedata r:id="rId8" o:title=""/>
              </v:shape>
            </w:pict>
          </mc:Fallback>
        </mc:AlternateConten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23CBFD24" w:rsidR="007B4A91" w:rsidRDefault="00B0298F">
      <w:pPr>
        <w:ind w:left="720"/>
        <w:rPr>
          <w:sz w:val="28"/>
          <w:szCs w:val="28"/>
        </w:rPr>
      </w:pPr>
      <w:r>
        <w:t>I plan on make it very hard and challenging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029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8-27T22:14:50.218"/>
    </inkml:context>
    <inkml:brush xml:id="br0">
      <inkml:brushProperty name="width" value="0.1" units="cm"/>
      <inkml:brushProperty name="height" value="0.1" units="cm"/>
      <inkml:brushProperty name="color" value="#008C3A"/>
      <inkml:brushProperty name="ignorePressure" value="1"/>
    </inkml:brush>
    <inkml:brush xml:id="br1">
      <inkml:brushProperty name="width" value="0.1" units="cm"/>
      <inkml:brushProperty name="height" value="0.1" units="cm"/>
      <inkml:brushProperty name="color" value="#E71224"/>
      <inkml:brushProperty name="ignorePressure" value="1"/>
    </inkml:brush>
    <inkml:brush xml:id="br2">
      <inkml:brushProperty name="width" value="0.1" units="cm"/>
      <inkml:brushProperty name="height" value="0.1" units="cm"/>
      <inkml:brushProperty name="color" value="#F6630D"/>
      <inkml:brushProperty name="ignorePressure" value="1"/>
    </inkml:brush>
  </inkml:definitions>
  <inkml:trace contextRef="#ctx0" brushRef="#br0">3515 4676,'16'19,"-1"1,-1 0,-1 1,-1 1,-1 0,-1 0,0 1,-2 0,-1 1,-1 0,6 41,-4 19,-3 1,-8 90,1-48,3-95,0-18,-1 1,0-1,-1 1,-1-1,-3 16,3-23</inkml:trace>
  <inkml:trace contextRef="#ctx0" brushRef="#br0" timeOffset="3112.11">3580 4720,'253'-10,"-64"21,-6 0,32-12,-214 1,0 1,1-1,-1 0,0 1,0-1,0 1,1-1,-1 1,0 0,0-1,0 1,0 0,0 0,0 0,0 0,-1 0,1 0,0 0,0 0,-1 0,1 0,0 0,-1 0,0 1,1-1,-1 0,0 0,1 1,-1-1,0 0,0 0,0 3,0 55,-1-38,17 210,0 43,-6 286,-2-518,-7-37</inkml:trace>
  <inkml:trace contextRef="#ctx0" brushRef="#br0" timeOffset="3113.11">3777 5556,'12'181,"-6"-120,-2 111,-4-168,0-3</inkml:trace>
  <inkml:trace contextRef="#ctx0" brushRef="#br0" timeOffset="5203.41">3243 2963,'0'273,"1"-267,-1 0,1-1,1 1,-1-1,1 1,0-1,0 0,1 0,-1 0,1 0,0 0,1-1,-1 1,1-1,0 0,0 0,6 5,4 2,0-1,1 0,0 0,20 8,-4-2,0-2,1-1,1-1,0-2,1-1,0-2,0-1,1-1,46-1,-74-6,1 0,-1-1,0 1,1-1,-1-1,-1 0,1 0,0 0,-1 0,0-1,0 0,8-10,0 3,1-1,-1 0,-1-1,0-1,-1 0,0 0,-1-1,-1 0,-1-1,0-1,-1 1,-1-1,-1 0,0-1,-1 0,3-26,-1-234,-8 203,1 74</inkml:trace>
  <inkml:trace contextRef="#ctx0" brushRef="#br0" timeOffset="5939.84">3277 2929,'0'-363,"0"363,0 0,0 0,0 0,0 0,0 0,0 0,0 0,0 0,0 1,0-1,0 0,0 0,0 0,0 0,0 0,0 0,0 0,0 0,0 0,0 0,0 1,0-1,0 0,0 0,0 0,1 0,-1 0,0 0,0 0,0 0,0 0,0 0,0 0,0 0,0 0,0 0,0 0,1 0,-1 0,0 0,0 0,0 0,0 0,0 0,0 0,0 0,0 0,1 0,-1 0,0 0,0 0,0 0,0 0,0 0,0 0,1 1,1 3</inkml:trace>
  <inkml:trace contextRef="#ctx0" brushRef="#br0" timeOffset="9139.54">6144 2550,'-2'46,"-12"67,-2 17,15 128,15-183,-10-60,0 1,-2 0,2 29,-9 11,-3 0,-2 0,-2-1,-31 82,28-90,2-8,-9 32,13 13,4 1,8 108,-1-54,-4-114,1-16,1-1,-1 0,1 1,1-1,-1 0,3 11,-1-16,0 0,0 0,1 0,-1-1,0 1,1-1,0 0,0 1,-1-1,1-1,0 1,1 0,-1-1,6 3,50 15,-57-18,30 6,-1-1,1-2,0 0,0-3,1 0,-1-3,0 0,42-9,-37 3,0-2,0-1,-1-2,0-1,-1-2,54-33,-76 40,-1-1,0 0,-1-1,0 0,-1-1,0 0,0-1,13-24,-5 2,-1 0,16-51,-26 58,-2-1,-1 0,-1 1,-1-2,-2 1,-4-35,2-7,2-15,1 9,-2 1,-5 0,-15-77,15 112,2-1,2 1,5-71,0 19,-3-14,0 105</inkml:trace>
  <inkml:trace contextRef="#ctx0" brushRef="#br0" timeOffset="10905.9">9233 4460,'-3'37,"-1"0,-2 0,-2 0,-1 0,-17 44,11-36,2 1,-11 70,17 107,6-83,5 122,-2 20,-2-279,0-1,-1 1,1-1,0 1,1 0,-1-1,0 1,1-1,-1 1,1-1,0 0,1 3,0-3</inkml:trace>
  <inkml:trace contextRef="#ctx0" brushRef="#br0" timeOffset="77322.69">11436 0,'-11'787,"11"-49,3-733,0 0,0 0,1 0,0 0,0 0,0-1,0 0,1 0,-1 0,1 0,6 2,-5-2,0-2,1 1,0-1,0 0,0 0,0 0,0-1,0 0,0-1,0 0,0 0,13-2,-8 1,-1 1,1 0,-1 1,15 3,31 6,0-2,1-3,89-2,-103-3,-42-1,0 0,0 0,0 0,-1 0,1 0,0 0,-1 0,1-1,-1 1,1-1,-1 1,0-1,0 1,0-1,1 0,-2 1,1-1,0 0,0 0,0 0,-1 0,1 0,-1 0,0 0,0 0,1-2,7-59,-8 62,0-58,-2 0,-3 0,-3 0,-23-92,-1-4,25 89,3 0,3 0,8-74,-1 83,-3 36,-1 0,0-1,-2 1,-3-25,0 10,2-1,3-40,0 4,-2 58</inkml:trace>
  <inkml:trace contextRef="#ctx0" brushRef="#br1" timeOffset="77323.69">1858 1172,'0'0,"0"2,2 2,0 1,1-1</inkml:trace>
  <inkml:trace contextRef="#ctx0" brushRef="#br1" timeOffset="77324.69">1956 1172,'-15'-2,"0"0,0-1,1 0,-1-1,1-1,-24-11,-34-11,37 21,1 1,-1 1,1 2,-1 1,0 2,-54 9,67-7,0 2,1 0,-1 1,1 2,1 0,0 1,0 1,1 0,-31 24,21-11,2 1,0 2,2 0,1 2,-21 32,19-24,-18 24,-50 91,84-131,0 0,1 0,1 1,1 1,2-1,0 1,0 0,2 0,0 26,4-19,1 0,2 0,1 0,1 0,2-1,0 0,2 0,1-1,1-1,2 0,0 0,2-2,0 0,2 0,39 39,-38-47,1-1,0 0,1-2,0-1,1 0,1-1,0-2,0 0,1-2,0 0,45 6,-43-10,1 0,0-2,0-1,0-1,0-1,0-1,0-1,-1-2,0-1,44-17,-36 7,-2-1,0-1,-1-2,41-36,101-109,-92 84,-39 45,-34 32,0-1,0 0,-1-1,0 0,0 0,-1 0,0-1,0 0,-1 0,0-1,0 1,-1-1,0 0,3-12,4-33,-2-1,-2 0,-3 0,-3 0,-6-71,2 109,0 0,-1 0,0 0,-2 1,0 0,0 0,-2 0,0 1,-1 0,-11-15,4 11,-1 0,0 2,-1 0,-1 1,-1 0,-29-16,-14-7,-82-55,137 86,8 8</inkml:trace>
  <inkml:trace contextRef="#ctx0" brushRef="#br1" timeOffset="77325.69">1269 1552,'0'0,"2"0,4 0,1 0,0 0</inkml:trace>
  <inkml:trace contextRef="#ctx0" brushRef="#br1" timeOffset="77326.69">1421 1650,'-55'11,"80"-43,9-2,-24 23,0 1,1 0,0 0,0 1,1 1,0 0,0 0,16-6,-25 14,-3 0</inkml:trace>
  <inkml:trace contextRef="#ctx0" brushRef="#br1" timeOffset="77327.69">1956 1682,'0'-166,"-16"202,9 16,7-49</inkml:trace>
  <inkml:trace contextRef="#ctx0" brushRef="#br2" timeOffset="77328.69">1792 1986,'49'2,"-33"-1,1-1,0 0,-1-1,22-3,2-5,0 3,1 1,0 2,0 1,0 3,57 8,-40 9,-50-14,1 0,-1-1,0-1,1 1,-1-1,1-1,0 0,0 0,16-1,-25 0,1 0,-1 0,1 0,-1 0,1 0,-1 0,1 0,-1 0,1 0,0 0,-1 0,1 0,-1 0,1 0,-1 1,1-1,-1 0,1 0,-1 1,0-1,1 0,-1 0,1 1,-1-1,1 1,-1-1,0 0,1 1,-1-1,0 1,0-1,1 1,-1-1,0 1,0 24,-18 34,15-50,-10 27,-2 0,-1-1,-2-1,-1-1,-1 0,-2-2,-2 0,0-2,-2-1,-1 0,-2-2,0-2,-1 0,-2-2,0-2,-39 19,57-32,-58 24,67-29,0-1,0 1,-1-1,1-1,0 1,-1-1,1 1,0-2,-1 1,1 0,0-1,-6-2,6-4,0 0,1 0,0 0,0-1,1 0,0 0,0 0,-1-10,-1-9,1 1,0-45,-3-24,-9 8,7 45,2-1,-3-66,10 102</inkml:trace>
  <inkml:trace contextRef="#ctx0" brushRef="#br1" timeOffset="77329.69">1356 1129,'0'0</inkml:trace>
  <inkml:trace contextRef="#ctx0" brushRef="#br1" timeOffset="77330.69">1291 1270,'-1'-3,"0"0,0 1,0-1,0 1,0-1,-1 1,1-1,-1 1,1 0,-1-1,0 1,0 0,-3-2,-28-25,-87-56,-16-13,96 61,2-1,-43-57,45 52,-79-76,111 116,0 0,0 0,0 1,0 0,0 0,0 0,-1 0,1 0,-1 1,1 0,-1 0,1 0,-1 1,0-1,1 1,-1 0,0 1,0-1,1 1,-1 0,1 0,-1 0,1 1,-9 3,6-1,-1-1,1 2,1-1,-1 1,1 0,-1 0,2 1,-1 0,1 0,-1 0,2 0,-1 1,-5 11,5-6,1 0,1 1,0-1,1 1,0 0,0 0,2-1,0 1,2 24,0-19,-2 0,0 0,-1-1,-4 22,0-17,-2-1,-12 30,18-50,0 0,0-1,0 1,1-1,-1 1,0-1,0 1,0-1,0 0,0 0,0 1,0-1,0 0,0 0,0 0,0 0,0 0,0 0,0 0,0 0,0 0,0-1,0 1,0 0,0-1,0 1,-1-1,-29-12,30 12,-28-14,-48-35,54 33,-1 1,-48-23,63 36,0 0,0 0,0 1,-1 0,1 0,-1 1,1 0,-1 1,1 0,-20 3,32 42,-1 7,1 0,3-1,3 0,1-1,3 1,2-2,1 0,4-1,39 73,-37-89,1-1,36 36,-48-54,17 15,49 39,-47-43,49 51,-54-43,-2 1,-1 1,34 70,-38-69,8 10,-24-42,0 0,0 0,0-1,1 1,-1 0,1-1,0 1,0-1,0 0,0 0,6 3,9 23,-12-22</inkml:trace>
  <inkml:trace contextRef="#ctx0" brushRef="#br1" timeOffset="77331.69">2480 1400,'4'-1,"0"0,0-1,0 1,0-1,0 0,-1 0,1-1,-1 1,0-1,1 0,-1 0,4-4,24-19,1 9,2 1,0 1,0 2,1 2,52-11,-86 22,0-1,0 1,0 0,0 0,0 0,1 0,-1 0,0 0,0 0,0 0,0 0,0 1,0-1,0 0,0 1,0-1,-1 1,1-1,0 1,0-1,0 1,0-1,0 1,-1 0,1 0,0-1,0 2,0 1,0-1,0 0,0 1,-1-1,1 0,-1 1,0-1,1 1,-1-1,0 1,-1 3,-1 10,-1-1,-10 30,11-37,-20 54,11-34,2 2,-6 30,16-62,1-1,-1 1,1 0,0-1,0 1,0 0,0 0,1 0,-1 1,0-1,1 0,-1 1,1 0,0 0,4-2,52-20,-55 22,73-24,1 4,117-17,-165 31,-1-1,0-1,-1-2,0-1,49-29,21-9,-24 15,-50 21,1 2,1 1,0 1,43-11,-67 20,0 1,1-1,-1 1,0 0,0 0,0 0,0 0,0 0,0 0,0 1,0-1,0 1,0 0,0-1,0 1,0 0,0 0,0 0,0 0,-1 0,1 1,0-1,2 3,-2 0,0-1,0 1,0-1,-1 1,1 0,-1-1,0 1,0 0,0 0,0 0,-1 7,1 6,-2 0,0 0,-1 0,-8 30,-2-6,-2-1,-2 0,-2-1,-1-1,-2-1,-1-1,-2 0,-44 48,28-41,-2-1,-1-3,-3-1,-1-2,-86 49,90-65,33-16,0 0,0 1,1 0,0 0,0 1,-15 12,17-12,-1 0,1-1,-1 0,0-1,-11 5,-20 13,-52 42,66-44,-1-1,0-1,-1-2,-1 0,-1-2,0-1,-35 10,27-13,21-5,0 0,-1-1,1-1,-1 0,0-2,1 0,-32-2,48 1,1 0</inkml:trace>
  <inkml:trace contextRef="#ctx0" brushRef="#br1" timeOffset="77332.69">2823 437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8-27T22:15:04.236"/>
    </inkml:context>
    <inkml:brush xml:id="br0">
      <inkml:brushProperty name="width" value="0.1" units="cm"/>
      <inkml:brushProperty name="height" value="0.1" units="cm"/>
      <inkml:brushProperty name="color" value="#008C3A"/>
      <inkml:brushProperty name="ignorePressure" value="1"/>
    </inkml:brush>
  </inkml:definitions>
  <inkml:trace contextRef="#ctx0" brushRef="#br0">0 23,'248'-14,"-157"7,169 6,-257 2,1 0,0 0,0 1,-1-1,1 1,-1 0,1 0,-1 0,0 1,0-1,0 1,0 0,0-1,-1 1,1 0,-1 1,0-1,0 0,3 8,6 10,-2 0,8 27,-10-28,26 87,29 172,-46-197,-6-8,-4-1,-3 1,-7 92,2-119,-9 382,11-264,0-16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03</Words>
  <Characters>1160</Characters>
  <Application>Microsoft Office Word</Application>
  <DocSecurity>0</DocSecurity>
  <Lines>9</Lines>
  <Paragraphs>2</Paragraphs>
  <ScaleCrop>false</ScaleCrop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garwal</dc:creator>
  <cp:lastModifiedBy>(Student) Rithik.A1</cp:lastModifiedBy>
  <cp:revision>2</cp:revision>
  <dcterms:created xsi:type="dcterms:W3CDTF">2021-08-27T22:16:00Z</dcterms:created>
  <dcterms:modified xsi:type="dcterms:W3CDTF">2021-08-27T22:16:00Z</dcterms:modified>
</cp:coreProperties>
</file>